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C65C60" w:rsidR="006C49B4" w:rsidP="006C49B4" w:rsidRDefault="00B7164E" w14:paraId="72E52DF8" w14:textId="439E7AA0">
      <w:pPr>
        <w:spacing w:line="360" w:lineRule="auto"/>
        <w:rPr>
          <w:b/>
          <w:sz w:val="32"/>
          <w:szCs w:val="32"/>
          <w:u w:val="single"/>
          <w:lang w:val="en-US"/>
        </w:rPr>
      </w:pPr>
      <w:r w:rsidRPr="00C65C60">
        <w:rPr>
          <w:b/>
          <w:sz w:val="32"/>
          <w:szCs w:val="32"/>
          <w:u w:val="single"/>
          <w:lang w:val="en-US"/>
        </w:rPr>
        <w:t xml:space="preserve">Attachment 2: </w:t>
      </w:r>
      <w:r w:rsidRPr="00C65C60" w:rsidR="006C49B4">
        <w:rPr>
          <w:b/>
          <w:sz w:val="32"/>
          <w:szCs w:val="32"/>
          <w:u w:val="single"/>
          <w:lang w:val="en-US"/>
        </w:rPr>
        <w:t>Project description</w:t>
      </w:r>
      <w:r w:rsidRPr="00C65C60" w:rsidR="002627DA">
        <w:rPr>
          <w:b/>
          <w:sz w:val="32"/>
          <w:szCs w:val="32"/>
          <w:u w:val="single"/>
          <w:lang w:val="en-US"/>
        </w:rPr>
        <w:tab/>
      </w:r>
      <w:r w:rsidRPr="00C65C60" w:rsidR="002627DA">
        <w:rPr>
          <w:b/>
          <w:sz w:val="32"/>
          <w:szCs w:val="32"/>
          <w:u w:val="single"/>
          <w:lang w:val="en-US"/>
        </w:rPr>
        <w:tab/>
      </w:r>
      <w:r w:rsidRPr="00C65C60" w:rsidR="002627DA">
        <w:rPr>
          <w:b/>
          <w:sz w:val="32"/>
          <w:szCs w:val="32"/>
          <w:u w:val="single"/>
          <w:lang w:val="en-US"/>
        </w:rPr>
        <w:tab/>
      </w:r>
      <w:r w:rsidRPr="00C65C60" w:rsidR="002627DA">
        <w:rPr>
          <w:b/>
          <w:sz w:val="32"/>
          <w:szCs w:val="32"/>
          <w:u w:val="single"/>
          <w:lang w:val="en-US"/>
        </w:rPr>
        <w:tab/>
      </w:r>
      <w:r w:rsidRPr="00C65C60" w:rsidR="002627DA">
        <w:rPr>
          <w:b/>
          <w:sz w:val="32"/>
          <w:szCs w:val="32"/>
          <w:u w:val="single"/>
          <w:lang w:val="en-US"/>
        </w:rPr>
        <w:tab/>
      </w:r>
      <w:r w:rsidRPr="00C65C60" w:rsidR="002627DA">
        <w:rPr>
          <w:b/>
          <w:sz w:val="32"/>
          <w:szCs w:val="32"/>
          <w:u w:val="single"/>
          <w:lang w:val="en-US"/>
        </w:rPr>
        <w:tab/>
      </w:r>
    </w:p>
    <w:p w:rsidRPr="00C65C60" w:rsidR="00C41CE5" w:rsidP="006C49B4" w:rsidRDefault="00C41CE5" w14:paraId="4A213DE2" w14:textId="77777777">
      <w:pPr>
        <w:rPr>
          <w:lang w:val="en-US"/>
        </w:rPr>
      </w:pPr>
    </w:p>
    <w:p w:rsidRPr="00C65C60" w:rsidR="00C41CE5" w:rsidP="00C65C60" w:rsidRDefault="00C41CE5" w14:paraId="784FF445" w14:textId="64FCA192">
      <w:pPr>
        <w:pStyle w:val="Akapitzlist"/>
        <w:numPr>
          <w:ilvl w:val="0"/>
          <w:numId w:val="3"/>
        </w:numPr>
        <w:spacing w:line="360" w:lineRule="auto"/>
        <w:ind w:left="709" w:hanging="709"/>
        <w:rPr>
          <w:b/>
          <w:bCs/>
          <w:sz w:val="28"/>
          <w:szCs w:val="28"/>
          <w:u w:val="single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Applicant’s name:</w:t>
      </w:r>
      <w:r w:rsidRPr="00C65C60">
        <w:rPr>
          <w:b/>
          <w:bCs/>
          <w:sz w:val="28"/>
          <w:szCs w:val="28"/>
          <w:lang w:val="en-US"/>
        </w:rPr>
        <w:t xml:space="preserve"> </w:t>
      </w:r>
      <w:r w:rsidRPr="00C65C60" w:rsidR="00DF46DD">
        <w:rPr>
          <w:b/>
          <w:bCs/>
          <w:sz w:val="28"/>
          <w:szCs w:val="28"/>
          <w:lang w:val="en-US"/>
        </w:rPr>
        <w:t>XXX</w:t>
      </w:r>
    </w:p>
    <w:p w:rsidRPr="00C65C60" w:rsidR="006C49B4" w:rsidP="00C65C60" w:rsidRDefault="006C49B4" w14:paraId="5372DCA7" w14:textId="427A94B1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The applicant's scientific achievements</w:t>
      </w:r>
    </w:p>
    <w:p w:rsidRPr="00C65C60" w:rsidR="00A76685" w:rsidP="00C65C60" w:rsidRDefault="00A76685" w14:paraId="72B862E7" w14:textId="77777777">
      <w:pPr>
        <w:spacing w:line="276" w:lineRule="auto"/>
        <w:ind w:left="709"/>
        <w:rPr>
          <w:b/>
          <w:lang w:val="en-US"/>
        </w:rPr>
      </w:pPr>
    </w:p>
    <w:p w:rsidRPr="00C65C60" w:rsidR="00C41CE5" w:rsidP="60DC85A6" w:rsidRDefault="00A76685" w14:paraId="73F64004" w14:textId="2370124E">
      <w:pPr>
        <w:spacing w:after="120"/>
        <w:ind w:left="709"/>
        <w:rPr>
          <w:b/>
          <w:bCs/>
          <w:color w:val="FF0000"/>
          <w:lang w:val="en-US"/>
        </w:rPr>
      </w:pPr>
      <w:r w:rsidRPr="00C65C60">
        <w:rPr>
          <w:b/>
          <w:bCs/>
          <w:lang w:val="en-US"/>
        </w:rPr>
        <w:t>1</w:t>
      </w:r>
      <w:r w:rsidRPr="00C65C60" w:rsidR="006C49B4">
        <w:rPr>
          <w:b/>
          <w:bCs/>
          <w:lang w:val="en-US"/>
        </w:rPr>
        <w:t xml:space="preserve">) </w:t>
      </w:r>
      <w:r w:rsidRPr="00C65C60" w:rsidR="00C41CE5">
        <w:rPr>
          <w:b/>
          <w:bCs/>
          <w:lang w:val="en-US"/>
        </w:rPr>
        <w:t>Scientific articles published in the discipline of chemical sciences</w:t>
      </w:r>
    </w:p>
    <w:p w:rsidRPr="00C65C60" w:rsidR="00C41CE5" w:rsidP="45BD27A0" w:rsidRDefault="001B0721" w14:paraId="4902CC8B" w14:textId="66132392">
      <w:pPr>
        <w:spacing w:after="120"/>
        <w:ind w:left="709"/>
        <w:rPr>
          <w:i/>
          <w:iCs/>
          <w:sz w:val="20"/>
          <w:szCs w:val="20"/>
          <w:lang w:val="en-US"/>
        </w:rPr>
      </w:pPr>
      <w:bookmarkStart w:name="_GoBack" w:id="0"/>
      <w:r w:rsidRPr="00C65C60">
        <w:rPr>
          <w:i/>
          <w:iCs/>
          <w:sz w:val="20"/>
          <w:szCs w:val="20"/>
          <w:lang w:val="en-US"/>
        </w:rPr>
        <w:t>P</w:t>
      </w:r>
      <w:r w:rsidRPr="00C65C60" w:rsidR="00C41CE5">
        <w:rPr>
          <w:i/>
          <w:iCs/>
          <w:sz w:val="20"/>
          <w:szCs w:val="20"/>
          <w:lang w:val="en-US"/>
        </w:rPr>
        <w:t>rovide a maximum number of 3 articles</w:t>
      </w:r>
      <w:r w:rsidRPr="00C65C60">
        <w:rPr>
          <w:i/>
          <w:iCs/>
          <w:sz w:val="20"/>
          <w:szCs w:val="20"/>
          <w:lang w:val="en-US"/>
        </w:rPr>
        <w:t>.</w:t>
      </w:r>
    </w:p>
    <w:bookmarkEnd w:id="0"/>
    <w:p w:rsidRPr="00C65C60" w:rsidR="001863D9" w:rsidP="45BD27A0" w:rsidRDefault="001863D9" w14:paraId="07488C8E" w14:textId="29526C7D">
      <w:pPr>
        <w:spacing w:after="120"/>
        <w:ind w:left="709"/>
        <w:rPr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Pr="00C65C60" w:rsidR="001863D9" w:rsidTr="1D6ACB6B" w14:paraId="0097A993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08F8F6A9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:rsidRPr="00C65C60" w:rsidR="001863D9" w:rsidP="005D6066" w:rsidRDefault="001863D9" w14:paraId="521B68FE" w14:textId="77777777"/>
        </w:tc>
      </w:tr>
      <w:tr w:rsidRPr="00C65C60" w:rsidR="001863D9" w:rsidTr="1D6ACB6B" w14:paraId="0E35B285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555122F3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:rsidRPr="00C65C60" w:rsidR="001863D9" w:rsidP="005D6066" w:rsidRDefault="001863D9" w14:paraId="24B6A71C" w14:textId="77777777"/>
        </w:tc>
      </w:tr>
      <w:tr w:rsidRPr="00C65C60" w:rsidR="001863D9" w:rsidTr="1D6ACB6B" w14:paraId="49CA5A7E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3D0E4786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:rsidRPr="00C65C60" w:rsidR="001863D9" w:rsidP="005D6066" w:rsidRDefault="001863D9" w14:paraId="67DAA3CA" w14:textId="77777777"/>
        </w:tc>
      </w:tr>
      <w:tr w:rsidRPr="00C65C60" w:rsidR="001863D9" w:rsidTr="1D6ACB6B" w14:paraId="53764E6C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72FE7301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:rsidRPr="00C65C60" w:rsidR="001863D9" w:rsidP="005D6066" w:rsidRDefault="001863D9" w14:paraId="268EE866" w14:textId="77777777"/>
        </w:tc>
      </w:tr>
      <w:tr w:rsidRPr="00C65C60" w:rsidR="001863D9" w:rsidTr="1D6ACB6B" w14:paraId="6C782D18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1D6ACB6B" w:rsidRDefault="001863D9" w14:paraId="7CAB5601" w14:textId="2306457B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:rsidRPr="00C65C60" w:rsidR="001863D9" w:rsidP="005D6066" w:rsidRDefault="001863D9" w14:paraId="540F5D39" w14:textId="77777777"/>
        </w:tc>
      </w:tr>
      <w:tr w:rsidRPr="00C65C60" w:rsidR="001863D9" w:rsidTr="1D6ACB6B" w14:paraId="5EB59E1E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5966E64E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:rsidRPr="00C65C60" w:rsidR="001863D9" w:rsidP="005D6066" w:rsidRDefault="001863D9" w14:paraId="5B9E3073" w14:textId="77777777"/>
        </w:tc>
      </w:tr>
      <w:tr w:rsidRPr="00C65C60" w:rsidR="001863D9" w:rsidTr="1D6ACB6B" w14:paraId="3FD0B9FE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787FC5C7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MEiN points</w:t>
            </w:r>
          </w:p>
        </w:tc>
        <w:tc>
          <w:tcPr>
            <w:tcW w:w="6515" w:type="dxa"/>
          </w:tcPr>
          <w:p w:rsidRPr="00C65C60" w:rsidR="001863D9" w:rsidP="005D6066" w:rsidRDefault="001863D9" w14:paraId="58D35E2D" w14:textId="77777777"/>
        </w:tc>
      </w:tr>
      <w:tr w:rsidRPr="00C65C60" w:rsidR="003B4B43" w:rsidTr="1D6ACB6B" w14:paraId="3F5BE517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402A4E" w:rsidP="005223D6" w:rsidRDefault="00060081" w14:paraId="44D30DEE" w14:textId="714BC40C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>2</w:t>
            </w:r>
            <w:r w:rsidRPr="00C65C60" w:rsidR="00B87C1B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 w:rsidR="005C3646">
              <w:rPr>
                <w:bCs/>
                <w:sz w:val="20"/>
                <w:szCs w:val="20"/>
                <w:lang w:val="en-US"/>
              </w:rPr>
              <w:t>f</w:t>
            </w:r>
            <w:r w:rsidRPr="00C65C60" w:rsidR="00C24AE6">
              <w:rPr>
                <w:bCs/>
                <w:sz w:val="20"/>
                <w:szCs w:val="20"/>
                <w:lang w:val="en-US"/>
              </w:rPr>
              <w:t>irst/corresponding</w:t>
            </w:r>
            <w:r w:rsidRPr="00C65C60" w:rsidR="005223D6">
              <w:rPr>
                <w:bCs/>
                <w:sz w:val="20"/>
                <w:szCs w:val="20"/>
                <w:lang w:val="en-US"/>
              </w:rPr>
              <w:t xml:space="preserve">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 w:rsidR="005223D6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1 </w:t>
            </w:r>
            <w:r w:rsidRPr="00C65C60" w:rsidR="005C3646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C65C60" w:rsidR="00417ECD">
              <w:rPr>
                <w:bCs/>
                <w:sz w:val="20"/>
                <w:szCs w:val="20"/>
                <w:lang w:val="en-US"/>
              </w:rPr>
              <w:t>just a co-</w:t>
            </w:r>
            <w:r w:rsidRPr="00C65C60">
              <w:rPr>
                <w:bCs/>
                <w:sz w:val="20"/>
                <w:szCs w:val="20"/>
                <w:lang w:val="en-US"/>
              </w:rPr>
              <w:t>author.</w:t>
            </w:r>
          </w:p>
        </w:tc>
        <w:tc>
          <w:tcPr>
            <w:tcW w:w="6515" w:type="dxa"/>
          </w:tcPr>
          <w:p w:rsidRPr="00C65C60" w:rsidR="003B4B43" w:rsidP="005D6066" w:rsidRDefault="003B4B43" w14:paraId="6FCA4F94" w14:textId="77777777">
            <w:pPr>
              <w:rPr>
                <w:lang w:val="en-US"/>
              </w:rPr>
            </w:pPr>
          </w:p>
        </w:tc>
      </w:tr>
    </w:tbl>
    <w:p w:rsidRPr="00C65C60" w:rsidR="001863D9" w:rsidP="45BD27A0" w:rsidRDefault="001863D9" w14:paraId="5A18CAF4" w14:textId="5B88A4C1">
      <w:pPr>
        <w:spacing w:after="120"/>
        <w:ind w:left="709"/>
        <w:rPr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Pr="00C65C60" w:rsidR="001863D9" w:rsidTr="1D6ACB6B" w14:paraId="726355DB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0E4E898E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:rsidRPr="00C65C60" w:rsidR="001863D9" w:rsidP="005D6066" w:rsidRDefault="001863D9" w14:paraId="75FFD38A" w14:textId="77777777"/>
        </w:tc>
      </w:tr>
      <w:tr w:rsidRPr="00C65C60" w:rsidR="001863D9" w:rsidTr="1D6ACB6B" w14:paraId="7E50FB59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67E1B528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:rsidRPr="00C65C60" w:rsidR="001863D9" w:rsidP="005D6066" w:rsidRDefault="001863D9" w14:paraId="58EFB072" w14:textId="77777777"/>
        </w:tc>
      </w:tr>
      <w:tr w:rsidRPr="00C65C60" w:rsidR="001863D9" w:rsidTr="1D6ACB6B" w14:paraId="5F8BBBC7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03C781CB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:rsidRPr="00C65C60" w:rsidR="001863D9" w:rsidP="005D6066" w:rsidRDefault="001863D9" w14:paraId="17CAF0FC" w14:textId="77777777"/>
        </w:tc>
      </w:tr>
      <w:tr w:rsidRPr="00C65C60" w:rsidR="001863D9" w:rsidTr="1D6ACB6B" w14:paraId="51E8F6E2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0EAF9F08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:rsidRPr="00C65C60" w:rsidR="001863D9" w:rsidP="005D6066" w:rsidRDefault="001863D9" w14:paraId="0274B24D" w14:textId="77777777"/>
        </w:tc>
      </w:tr>
      <w:tr w:rsidRPr="00C65C60" w:rsidR="001863D9" w:rsidTr="1D6ACB6B" w14:paraId="372F9B10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1D6ACB6B" w:rsidRDefault="001863D9" w14:paraId="71541DCF" w14:textId="6EAA7A59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:rsidRPr="00C65C60" w:rsidR="001863D9" w:rsidP="005D6066" w:rsidRDefault="001863D9" w14:paraId="430879A6" w14:textId="77777777"/>
        </w:tc>
      </w:tr>
      <w:tr w:rsidRPr="00C65C60" w:rsidR="001863D9" w:rsidTr="1D6ACB6B" w14:paraId="4E8B98FB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385C92C6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:rsidRPr="00C65C60" w:rsidR="001863D9" w:rsidP="005D6066" w:rsidRDefault="001863D9" w14:paraId="5277873A" w14:textId="77777777"/>
        </w:tc>
      </w:tr>
      <w:tr w:rsidRPr="00C65C60" w:rsidR="001863D9" w:rsidTr="1D6ACB6B" w14:paraId="6E490976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5C78B803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MEiN points</w:t>
            </w:r>
          </w:p>
        </w:tc>
        <w:tc>
          <w:tcPr>
            <w:tcW w:w="6515" w:type="dxa"/>
          </w:tcPr>
          <w:p w:rsidRPr="00C65C60" w:rsidR="001863D9" w:rsidP="005D6066" w:rsidRDefault="001863D9" w14:paraId="1E383B56" w14:textId="77777777"/>
        </w:tc>
      </w:tr>
      <w:tr w:rsidRPr="00C65C60" w:rsidR="008F2A1D" w:rsidTr="008F2A1D" w14:paraId="45DA1609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8F2A1D" w:rsidP="00E30FDC" w:rsidRDefault="00E30FDC" w14:paraId="0472AE85" w14:textId="40DF87D4">
            <w:pPr>
              <w:jc w:val="right"/>
              <w:rPr>
                <w:b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:rsidRPr="00C65C60" w:rsidR="008F2A1D" w:rsidP="00BF63E4" w:rsidRDefault="008F2A1D" w14:paraId="3E9DC6A2" w14:textId="77777777">
            <w:pPr>
              <w:rPr>
                <w:lang w:val="en-GB"/>
              </w:rPr>
            </w:pPr>
          </w:p>
        </w:tc>
      </w:tr>
    </w:tbl>
    <w:p w:rsidRPr="00C65C60" w:rsidR="001863D9" w:rsidP="45BD27A0" w:rsidRDefault="001863D9" w14:paraId="24257228" w14:textId="542FAB0A">
      <w:pPr>
        <w:spacing w:after="120"/>
        <w:ind w:left="709"/>
        <w:rPr>
          <w:i/>
          <w:iCs/>
          <w:sz w:val="18"/>
          <w:szCs w:val="1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Pr="00C65C60" w:rsidR="001863D9" w:rsidTr="1D6ACB6B" w14:paraId="5E14F46C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71D67770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:rsidRPr="00C65C60" w:rsidR="001863D9" w:rsidP="005D6066" w:rsidRDefault="001863D9" w14:paraId="4BB0F0DC" w14:textId="77777777"/>
        </w:tc>
      </w:tr>
      <w:tr w:rsidRPr="00C65C60" w:rsidR="001863D9" w:rsidTr="1D6ACB6B" w14:paraId="629FD851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64F1BE88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:rsidRPr="00C65C60" w:rsidR="001863D9" w:rsidP="005D6066" w:rsidRDefault="001863D9" w14:paraId="29274571" w14:textId="77777777"/>
        </w:tc>
      </w:tr>
      <w:tr w:rsidRPr="00C65C60" w:rsidR="001863D9" w:rsidTr="1D6ACB6B" w14:paraId="273008CC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293A7438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:rsidRPr="00C65C60" w:rsidR="001863D9" w:rsidP="005D6066" w:rsidRDefault="001863D9" w14:paraId="42894530" w14:textId="77777777"/>
        </w:tc>
      </w:tr>
      <w:tr w:rsidRPr="00C65C60" w:rsidR="001863D9" w:rsidTr="1D6ACB6B" w14:paraId="7938CC57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78CE4316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:rsidRPr="00C65C60" w:rsidR="001863D9" w:rsidP="005D6066" w:rsidRDefault="001863D9" w14:paraId="1BF0A00D" w14:textId="77777777"/>
        </w:tc>
      </w:tr>
      <w:tr w:rsidRPr="00C65C60" w:rsidR="001863D9" w:rsidTr="1D6ACB6B" w14:paraId="5D9BA339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1D6ACB6B" w:rsidRDefault="001863D9" w14:paraId="13041999" w14:textId="3EB36B71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:rsidRPr="00C65C60" w:rsidR="001863D9" w:rsidP="005D6066" w:rsidRDefault="001863D9" w14:paraId="1F56BCF4" w14:textId="77777777"/>
        </w:tc>
      </w:tr>
      <w:tr w:rsidRPr="00C65C60" w:rsidR="001863D9" w:rsidTr="1D6ACB6B" w14:paraId="2C8C5FE5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36D19F98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:rsidRPr="00C65C60" w:rsidR="001863D9" w:rsidP="005D6066" w:rsidRDefault="001863D9" w14:paraId="22E4548D" w14:textId="77777777"/>
        </w:tc>
      </w:tr>
      <w:tr w:rsidRPr="00C65C60" w:rsidR="001863D9" w:rsidTr="1D6ACB6B" w14:paraId="165DE291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1863D9" w:rsidP="005D6066" w:rsidRDefault="001863D9" w14:paraId="20479049" w14:textId="77777777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lastRenderedPageBreak/>
              <w:t>MEiN points</w:t>
            </w:r>
          </w:p>
        </w:tc>
        <w:tc>
          <w:tcPr>
            <w:tcW w:w="6515" w:type="dxa"/>
          </w:tcPr>
          <w:p w:rsidRPr="00C65C60" w:rsidR="001863D9" w:rsidP="005D6066" w:rsidRDefault="001863D9" w14:paraId="74770DEB" w14:textId="77777777"/>
        </w:tc>
      </w:tr>
      <w:tr w:rsidRPr="00C65C60" w:rsidR="008F2A1D" w:rsidTr="008F2A1D" w14:paraId="3375F65D" w14:textId="77777777">
        <w:tc>
          <w:tcPr>
            <w:tcW w:w="2547" w:type="dxa"/>
            <w:shd w:val="clear" w:color="auto" w:fill="D9D9D9" w:themeFill="background1" w:themeFillShade="D9"/>
          </w:tcPr>
          <w:p w:rsidRPr="00C65C60" w:rsidR="008F2A1D" w:rsidP="00E30FDC" w:rsidRDefault="00E30FDC" w14:paraId="4CE64C22" w14:textId="1FF7892E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:rsidRPr="00C65C60" w:rsidR="008F2A1D" w:rsidP="00BF63E4" w:rsidRDefault="008F2A1D" w14:paraId="3A0380EE" w14:textId="77777777">
            <w:pPr>
              <w:rPr>
                <w:lang w:val="en-GB"/>
              </w:rPr>
            </w:pPr>
          </w:p>
        </w:tc>
      </w:tr>
    </w:tbl>
    <w:p w:rsidRPr="00C65C60" w:rsidR="001863D9" w:rsidP="45BD27A0" w:rsidRDefault="001863D9" w14:paraId="43C18AFB" w14:textId="77777777">
      <w:pPr>
        <w:spacing w:after="120"/>
        <w:ind w:left="709"/>
        <w:rPr>
          <w:i/>
          <w:iCs/>
          <w:sz w:val="18"/>
          <w:szCs w:val="18"/>
          <w:lang w:val="en-GB"/>
        </w:rPr>
      </w:pPr>
    </w:p>
    <w:p w:rsidRPr="00C65C60" w:rsidR="00A70333" w:rsidRDefault="00A70333" w14:paraId="265E5050" w14:textId="77777777">
      <w:pPr>
        <w:spacing w:after="160" w:line="259" w:lineRule="auto"/>
        <w:rPr>
          <w:lang w:val="en-US"/>
        </w:rPr>
      </w:pPr>
      <w:r w:rsidRPr="00C65C60">
        <w:rPr>
          <w:lang w:val="en-US"/>
        </w:rPr>
        <w:br w:type="page"/>
      </w:r>
    </w:p>
    <w:p w:rsidRPr="00C65C60" w:rsidR="00C41CE5" w:rsidP="00C41CE5" w:rsidRDefault="00C41CE5" w14:paraId="136162CD" w14:textId="77777777">
      <w:pPr>
        <w:rPr>
          <w:lang w:val="en-US"/>
        </w:rPr>
      </w:pPr>
    </w:p>
    <w:p w:rsidRPr="00C65C60" w:rsidR="006C49B4" w:rsidP="000017D6" w:rsidRDefault="006C49B4" w14:paraId="02CFE4A6" w14:textId="77777777">
      <w:pPr>
        <w:pStyle w:val="Akapitzlist"/>
        <w:numPr>
          <w:ilvl w:val="0"/>
          <w:numId w:val="3"/>
        </w:numPr>
        <w:ind w:left="284" w:hanging="284"/>
        <w:rPr>
          <w:i/>
          <w:iCs/>
          <w:sz w:val="18"/>
          <w:szCs w:val="18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Project description</w:t>
      </w:r>
    </w:p>
    <w:p w:rsidRPr="00C65C60" w:rsidR="00C41CE5" w:rsidP="51DF376F" w:rsidRDefault="006C49B4" w14:paraId="60F2AA90" w14:textId="4C034D84">
      <w:pPr>
        <w:pStyle w:val="Akapitzlist"/>
        <w:ind w:left="284"/>
        <w:rPr>
          <w:i/>
          <w:iCs/>
          <w:sz w:val="22"/>
          <w:szCs w:val="22"/>
          <w:highlight w:val="yellow"/>
          <w:lang w:val="en-US"/>
        </w:rPr>
      </w:pPr>
      <w:r w:rsidRPr="00C65C60">
        <w:rPr>
          <w:sz w:val="22"/>
          <w:szCs w:val="22"/>
          <w:u w:val="single"/>
          <w:lang w:val="en-US"/>
        </w:rPr>
        <w:t>(</w:t>
      </w:r>
      <w:r w:rsidRPr="00C65C60" w:rsidR="00C41CE5">
        <w:rPr>
          <w:i/>
          <w:iCs/>
          <w:sz w:val="22"/>
          <w:szCs w:val="22"/>
          <w:lang w:val="en-US"/>
        </w:rPr>
        <w:t xml:space="preserve">Maximum </w:t>
      </w:r>
      <w:r w:rsidRPr="00C65C60" w:rsidR="00A76685">
        <w:rPr>
          <w:i/>
          <w:iCs/>
          <w:sz w:val="22"/>
          <w:szCs w:val="22"/>
          <w:lang w:val="en-US"/>
        </w:rPr>
        <w:t>2</w:t>
      </w:r>
      <w:r w:rsidRPr="00C65C60" w:rsidR="00C41CE5">
        <w:rPr>
          <w:i/>
          <w:iCs/>
          <w:sz w:val="22"/>
          <w:szCs w:val="22"/>
          <w:lang w:val="en-US"/>
        </w:rPr>
        <w:t xml:space="preserve"> pages in total (Calibri, 11 pt, spacing 1.15 lines)</w:t>
      </w:r>
    </w:p>
    <w:p w:rsidRPr="00C65C60" w:rsidR="006C49B4" w:rsidP="00C41CE5" w:rsidRDefault="006C49B4" w14:paraId="67694883" w14:textId="77777777">
      <w:pPr>
        <w:spacing w:after="120"/>
        <w:jc w:val="both"/>
        <w:rPr>
          <w:b/>
          <w:bCs/>
          <w:lang w:val="en-US"/>
        </w:rPr>
      </w:pPr>
    </w:p>
    <w:p w:rsidRPr="00C65C60" w:rsidR="00C41CE5" w:rsidP="00C65C60" w:rsidRDefault="00C41CE5" w14:paraId="58862D74" w14:textId="4A366787">
      <w:p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Title</w:t>
      </w:r>
      <w:r w:rsidRPr="00C65C60" w:rsidR="00DF46DD">
        <w:rPr>
          <w:b/>
          <w:bCs/>
          <w:lang w:val="en-US"/>
        </w:rPr>
        <w:t>:</w:t>
      </w:r>
      <w:r w:rsidRPr="00C65C60" w:rsidR="00C708C6">
        <w:rPr>
          <w:b/>
          <w:bCs/>
          <w:lang w:val="en-US"/>
        </w:rPr>
        <w:t xml:space="preserve"> </w:t>
      </w:r>
    </w:p>
    <w:p w:rsidRPr="00C65C60" w:rsidR="00C41CE5" w:rsidP="00C65C60" w:rsidRDefault="00C41CE5" w14:paraId="2E8A9E7F" w14:textId="77777777">
      <w:pPr>
        <w:jc w:val="both"/>
        <w:rPr>
          <w:i/>
          <w:iCs/>
          <w:lang w:val="en-US"/>
        </w:rPr>
      </w:pPr>
    </w:p>
    <w:p w:rsidRPr="00C65C60" w:rsidR="00C41CE5" w:rsidP="00C65C60" w:rsidRDefault="00C41CE5" w14:paraId="16EF426F" w14:textId="77777777">
      <w:p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Abstract</w:t>
      </w:r>
    </w:p>
    <w:p w:rsidRPr="00C65C60" w:rsidR="00C41CE5" w:rsidP="00C65C60" w:rsidRDefault="00C41CE5" w14:paraId="73D45D0F" w14:textId="77777777">
      <w:pPr>
        <w:jc w:val="both"/>
        <w:rPr>
          <w:lang w:val="en-US"/>
        </w:rPr>
      </w:pPr>
    </w:p>
    <w:p w:rsidRPr="00C65C60" w:rsidR="00C41CE5" w:rsidP="00C65C60" w:rsidRDefault="00C41CE5" w14:paraId="35030641" w14:textId="6E3F479E">
      <w:pPr>
        <w:jc w:val="both"/>
        <w:rPr>
          <w:lang w:val="en-US"/>
        </w:rPr>
      </w:pPr>
      <w:r w:rsidRPr="00C65C60">
        <w:rPr>
          <w:b/>
          <w:bCs/>
          <w:lang w:val="en-US"/>
        </w:rPr>
        <w:t>Keywords</w:t>
      </w:r>
      <w:r w:rsidRPr="00C65C60">
        <w:rPr>
          <w:i/>
          <w:iCs/>
          <w:lang w:val="en-US"/>
        </w:rPr>
        <w:t xml:space="preserve"> (maximum of 5 keywords)</w:t>
      </w:r>
      <w:r w:rsidRPr="00C65C60">
        <w:rPr>
          <w:lang w:val="en-US"/>
        </w:rPr>
        <w:t xml:space="preserve">: </w:t>
      </w:r>
    </w:p>
    <w:p w:rsidRPr="00C65C60" w:rsidR="00C41CE5" w:rsidP="00C65C60" w:rsidRDefault="00C41CE5" w14:paraId="5013C48D" w14:textId="77777777">
      <w:pPr>
        <w:jc w:val="both"/>
        <w:rPr>
          <w:lang w:val="en-US"/>
        </w:rPr>
      </w:pPr>
    </w:p>
    <w:p w:rsidRPr="00C65C60" w:rsidR="00C41CE5" w:rsidP="00C65C60" w:rsidRDefault="00C41CE5" w14:paraId="2168465E" w14:textId="77777777">
      <w:pPr>
        <w:pStyle w:val="Akapitzlist"/>
        <w:numPr>
          <w:ilvl w:val="0"/>
          <w:numId w:val="2"/>
        </w:num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Research problem</w:t>
      </w:r>
    </w:p>
    <w:p w:rsidRPr="00C65C60" w:rsidR="00C41CE5" w:rsidP="00C65C60" w:rsidRDefault="00C41CE5" w14:paraId="38604244" w14:textId="77777777">
      <w:pPr>
        <w:jc w:val="both"/>
        <w:rPr>
          <w:lang w:val="en-US"/>
        </w:rPr>
      </w:pPr>
    </w:p>
    <w:p w:rsidRPr="00C65C60" w:rsidR="00C41CE5" w:rsidP="00C65C60" w:rsidRDefault="00C41CE5" w14:paraId="5FDAF46E" w14:textId="77777777">
      <w:pPr>
        <w:pStyle w:val="Akapitzlist"/>
        <w:numPr>
          <w:ilvl w:val="0"/>
          <w:numId w:val="2"/>
        </w:numPr>
        <w:jc w:val="both"/>
        <w:rPr>
          <w:b/>
          <w:lang w:val="en-US"/>
        </w:rPr>
      </w:pPr>
      <w:r w:rsidRPr="00C65C60">
        <w:rPr>
          <w:b/>
          <w:lang w:val="en-US"/>
        </w:rPr>
        <w:t>Project objectives</w:t>
      </w:r>
    </w:p>
    <w:p w:rsidRPr="00C65C60" w:rsidR="00C41CE5" w:rsidP="00C65C60" w:rsidRDefault="00C41CE5" w14:paraId="6DE015F8" w14:textId="77777777">
      <w:pPr>
        <w:jc w:val="both"/>
        <w:rPr>
          <w:bCs/>
          <w:lang w:val="en-US"/>
        </w:rPr>
      </w:pPr>
    </w:p>
    <w:p w:rsidRPr="00C65C60" w:rsidR="00C41CE5" w:rsidP="00C65C60" w:rsidRDefault="00C41CE5" w14:paraId="48B7CE85" w14:textId="77777777">
      <w:pPr>
        <w:pStyle w:val="Akapitzlist"/>
        <w:numPr>
          <w:ilvl w:val="0"/>
          <w:numId w:val="2"/>
        </w:numPr>
        <w:jc w:val="both"/>
        <w:rPr>
          <w:b/>
          <w:lang w:val="en-US"/>
        </w:rPr>
      </w:pPr>
      <w:r w:rsidRPr="00C65C60">
        <w:rPr>
          <w:b/>
          <w:lang w:val="en-US"/>
        </w:rPr>
        <w:t>Research concept</w:t>
      </w:r>
    </w:p>
    <w:p w:rsidRPr="00C65C60" w:rsidR="00C41CE5" w:rsidP="00C65C60" w:rsidRDefault="00C41CE5" w14:paraId="4E7A8EDF" w14:textId="77777777">
      <w:pPr>
        <w:jc w:val="both"/>
        <w:rPr>
          <w:bCs/>
          <w:lang w:val="en-US"/>
        </w:rPr>
      </w:pPr>
    </w:p>
    <w:p w:rsidRPr="00C65C60" w:rsidR="00C41CE5" w:rsidP="00C65C60" w:rsidRDefault="00C41CE5" w14:paraId="4EC7D096" w14:textId="77777777">
      <w:pPr>
        <w:pStyle w:val="Akapitzlist"/>
        <w:numPr>
          <w:ilvl w:val="0"/>
          <w:numId w:val="2"/>
        </w:num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Methodology</w:t>
      </w:r>
    </w:p>
    <w:p w:rsidRPr="00C65C60" w:rsidR="520A2D03" w:rsidP="520A2D03" w:rsidRDefault="520A2D03" w14:paraId="70EAF213" w14:textId="360EECB5">
      <w:pPr>
        <w:jc w:val="both"/>
        <w:rPr>
          <w:b/>
          <w:bCs/>
          <w:sz w:val="28"/>
          <w:szCs w:val="28"/>
          <w:u w:val="single"/>
          <w:lang w:val="en-US"/>
        </w:rPr>
      </w:pPr>
    </w:p>
    <w:p w:rsidRPr="00C65C60" w:rsidR="520A2D03" w:rsidP="520A2D03" w:rsidRDefault="520A2D03" w14:paraId="4939D0F0" w14:textId="5A072024">
      <w:pPr>
        <w:jc w:val="both"/>
        <w:rPr>
          <w:b/>
          <w:bCs/>
          <w:sz w:val="28"/>
          <w:szCs w:val="28"/>
          <w:u w:val="single"/>
          <w:lang w:val="en-US"/>
        </w:rPr>
      </w:pPr>
    </w:p>
    <w:p w:rsidRPr="00C65C60" w:rsidR="520A2D03" w:rsidP="00FE1E09" w:rsidRDefault="520A2D03" w14:paraId="1ACBD562" w14:textId="0ED3E6F6">
      <w:pPr>
        <w:pStyle w:val="Akapitzlist"/>
        <w:numPr>
          <w:ilvl w:val="0"/>
          <w:numId w:val="3"/>
        </w:numPr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Schedule and cost estimate</w:t>
      </w:r>
    </w:p>
    <w:p w:rsidRPr="00C65C60" w:rsidR="520A2D03" w:rsidP="520A2D03" w:rsidRDefault="520A2D03" w14:paraId="7E12AF9B" w14:textId="0EE93AE2">
      <w:pPr>
        <w:jc w:val="both"/>
      </w:pPr>
    </w:p>
    <w:p w:rsidRPr="00C65C60" w:rsidR="00C65C60" w:rsidP="00C65C60" w:rsidRDefault="00C65C60" w14:paraId="3DA6C79C" w14:textId="77777777">
      <w:pPr>
        <w:rPr>
          <w:b/>
        </w:rPr>
      </w:pPr>
      <w:r w:rsidRPr="00C65C60">
        <w:rPr>
          <w:b/>
        </w:rPr>
        <w:t>Project implementation plan and schedule</w:t>
      </w:r>
    </w:p>
    <w:p w:rsidRPr="00C65C60" w:rsidR="00C65C60" w:rsidP="031CE1BB" w:rsidRDefault="00C65C60" w14:paraId="4244819D" w14:textId="1E9D00D2">
      <w:pPr>
        <w:rPr>
          <w:i w:val="1"/>
          <w:iCs w:val="1"/>
          <w:sz w:val="22"/>
          <w:szCs w:val="22"/>
          <w:lang w:val="en-US"/>
        </w:rPr>
      </w:pPr>
      <w:r w:rsidRPr="031CE1BB" w:rsidR="00C65C60">
        <w:rPr>
          <w:i w:val="1"/>
          <w:iCs w:val="1"/>
          <w:sz w:val="22"/>
          <w:szCs w:val="22"/>
          <w:lang w:val="en-US"/>
        </w:rPr>
        <w:t xml:space="preserve">Please provide </w:t>
      </w:r>
      <w:r w:rsidRPr="031CE1BB" w:rsidR="00C65C60">
        <w:rPr>
          <w:i w:val="1"/>
          <w:iCs w:val="1"/>
          <w:sz w:val="22"/>
          <w:szCs w:val="22"/>
          <w:u w:val="single"/>
          <w:lang w:val="en-US"/>
        </w:rPr>
        <w:t>the same</w:t>
      </w:r>
      <w:r w:rsidRPr="031CE1BB" w:rsidR="00C65C60">
        <w:rPr>
          <w:i w:val="1"/>
          <w:iCs w:val="1"/>
          <w:sz w:val="22"/>
          <w:szCs w:val="22"/>
          <w:lang w:val="en-US"/>
        </w:rPr>
        <w:t xml:space="preserve"> information that you entered in the application template in </w:t>
      </w:r>
      <w:proofErr w:type="spellStart"/>
      <w:r w:rsidRPr="031CE1BB" w:rsidR="00C65C60">
        <w:rPr>
          <w:i w:val="1"/>
          <w:iCs w:val="1"/>
          <w:sz w:val="22"/>
          <w:szCs w:val="22"/>
          <w:lang w:val="en-US"/>
        </w:rPr>
        <w:t>strefaid</w:t>
      </w:r>
      <w:proofErr w:type="spellEnd"/>
      <w:r w:rsidRPr="031CE1BB" w:rsidR="00C65C60">
        <w:rPr>
          <w:i w:val="1"/>
          <w:iCs w:val="1"/>
          <w:sz w:val="22"/>
          <w:szCs w:val="22"/>
          <w:lang w:val="en-US"/>
        </w:rPr>
        <w:t xml:space="preserve"> system (copy and past</w:t>
      </w:r>
      <w:r w:rsidRPr="031CE1BB" w:rsidR="00C65C60">
        <w:rPr>
          <w:i w:val="1"/>
          <w:iCs w:val="1"/>
          <w:sz w:val="22"/>
          <w:szCs w:val="22"/>
          <w:lang w:val="en-US"/>
        </w:rPr>
        <w:t>e</w:t>
      </w:r>
      <w:r w:rsidRPr="031CE1BB" w:rsidR="00C65C60">
        <w:rPr>
          <w:i w:val="1"/>
          <w:iCs w:val="1"/>
          <w:sz w:val="22"/>
          <w:szCs w:val="22"/>
          <w:lang w:val="en-US"/>
        </w:rPr>
        <w:t>).</w:t>
      </w:r>
    </w:p>
    <w:p w:rsidRPr="00C65C60" w:rsidR="00C65C60" w:rsidP="00C65C60" w:rsidRDefault="00C65C60" w14:paraId="39A2956A" w14:textId="77777777">
      <w:pPr>
        <w:rPr>
          <w:sz w:val="19"/>
          <w:szCs w:val="19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Pr="00C65C60" w:rsidR="00C65C60" w:rsidTr="00C3217B" w14:paraId="2D314476" w14:textId="77777777">
        <w:tc>
          <w:tcPr>
            <w:tcW w:w="9062" w:type="dxa"/>
            <w:gridSpan w:val="2"/>
            <w:shd w:val="clear" w:color="auto" w:fill="D9D9D9" w:themeFill="background1" w:themeFillShade="D9"/>
          </w:tcPr>
          <w:p w:rsidRPr="00C65C60" w:rsidR="00C65C60" w:rsidP="00C3217B" w:rsidRDefault="00C65C60" w14:paraId="2D4AE49E" w14:textId="77777777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t>Task 1</w:t>
            </w:r>
          </w:p>
        </w:tc>
      </w:tr>
      <w:tr w:rsidRPr="00C65C60" w:rsidR="00C65C60" w:rsidTr="00C3217B" w14:paraId="6C136E26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561C2C25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:rsidRPr="00C65C60" w:rsidR="00C65C60" w:rsidP="00C3217B" w:rsidRDefault="00C65C60" w14:paraId="11D67A03" w14:textId="77777777"/>
        </w:tc>
      </w:tr>
      <w:tr w:rsidRPr="00C65C60" w:rsidR="00C65C60" w:rsidTr="00C3217B" w14:paraId="09D6321F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40759653" w14:textId="256E3BD0">
            <w:pPr>
              <w:rPr>
                <w:b/>
              </w:rPr>
            </w:pPr>
            <w:r w:rsidRPr="00C65C60">
              <w:rPr>
                <w:b/>
                <w:i/>
              </w:rPr>
              <w:t>task duration</w:t>
            </w:r>
          </w:p>
        </w:tc>
        <w:tc>
          <w:tcPr>
            <w:tcW w:w="6940" w:type="dxa"/>
          </w:tcPr>
          <w:p w:rsidRPr="00C65C60" w:rsidR="00C65C60" w:rsidP="00C3217B" w:rsidRDefault="00C65C60" w14:paraId="7A14C4FE" w14:textId="77777777"/>
        </w:tc>
      </w:tr>
      <w:tr w:rsidRPr="00C65C60" w:rsidR="00C65C60" w:rsidTr="00C3217B" w14:paraId="49EDF43C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794D8DD3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:rsidRPr="00C65C60" w:rsidR="00C65C60" w:rsidP="00C3217B" w:rsidRDefault="00C65C60" w14:paraId="2F46CB31" w14:textId="77777777"/>
        </w:tc>
      </w:tr>
      <w:tr w:rsidRPr="00C65C60" w:rsidR="00C65C60" w:rsidTr="00C3217B" w14:paraId="514E1889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48BF8F0B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:rsidRPr="00C65C60" w:rsidR="00C65C60" w:rsidP="00C3217B" w:rsidRDefault="00C65C60" w14:paraId="77DF6C63" w14:textId="77777777"/>
        </w:tc>
      </w:tr>
      <w:tr w:rsidRPr="00C65C60" w:rsidR="00C65C60" w:rsidTr="00C3217B" w14:paraId="00ACCFAE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3C10224D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:rsidRPr="00C65C60" w:rsidR="00C65C60" w:rsidP="00C3217B" w:rsidRDefault="00C65C60" w14:paraId="5200B857" w14:textId="77777777"/>
        </w:tc>
      </w:tr>
    </w:tbl>
    <w:p w:rsidRPr="00C65C60" w:rsidR="00C65C60" w:rsidP="00C65C60" w:rsidRDefault="00C65C60" w14:paraId="00A7F32C" w14:textId="77777777">
      <w:pPr>
        <w:rPr>
          <w:sz w:val="19"/>
          <w:szCs w:val="19"/>
        </w:rPr>
      </w:pPr>
    </w:p>
    <w:p w:rsidRPr="00C65C60" w:rsidR="00C65C60" w:rsidP="00C65C60" w:rsidRDefault="00C65C60" w14:paraId="462891DD" w14:textId="77777777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Pr="00C65C60" w:rsidR="00C65C60" w:rsidTr="00C3217B" w14:paraId="03607F95" w14:textId="77777777">
        <w:tc>
          <w:tcPr>
            <w:tcW w:w="9062" w:type="dxa"/>
            <w:gridSpan w:val="2"/>
            <w:shd w:val="clear" w:color="auto" w:fill="D9D9D9" w:themeFill="background1" w:themeFillShade="D9"/>
          </w:tcPr>
          <w:p w:rsidRPr="00C65C60" w:rsidR="00C65C60" w:rsidP="00C3217B" w:rsidRDefault="00C65C60" w14:paraId="1D709713" w14:textId="77777777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t>Task 2</w:t>
            </w:r>
          </w:p>
        </w:tc>
      </w:tr>
      <w:tr w:rsidRPr="00C65C60" w:rsidR="00C65C60" w:rsidTr="00C3217B" w14:paraId="220F39FE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280B3C24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:rsidRPr="00C65C60" w:rsidR="00C65C60" w:rsidP="00C3217B" w:rsidRDefault="00C65C60" w14:paraId="520EEFB8" w14:textId="77777777"/>
        </w:tc>
      </w:tr>
      <w:tr w:rsidRPr="00C65C60" w:rsidR="00C65C60" w:rsidTr="00C3217B" w14:paraId="20CF629C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3D307813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duration</w:t>
            </w:r>
          </w:p>
        </w:tc>
        <w:tc>
          <w:tcPr>
            <w:tcW w:w="6940" w:type="dxa"/>
          </w:tcPr>
          <w:p w:rsidRPr="00C65C60" w:rsidR="00C65C60" w:rsidP="00C3217B" w:rsidRDefault="00C65C60" w14:paraId="077B5097" w14:textId="77777777"/>
        </w:tc>
      </w:tr>
      <w:tr w:rsidRPr="00C65C60" w:rsidR="00C65C60" w:rsidTr="00C3217B" w14:paraId="62D06498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4F06C586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:rsidRPr="00C65C60" w:rsidR="00C65C60" w:rsidP="00C3217B" w:rsidRDefault="00C65C60" w14:paraId="51D49120" w14:textId="77777777"/>
        </w:tc>
      </w:tr>
      <w:tr w:rsidRPr="00C65C60" w:rsidR="00C65C60" w:rsidTr="00C3217B" w14:paraId="2EE4A112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6FB0119A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:rsidRPr="00C65C60" w:rsidR="00C65C60" w:rsidP="00C3217B" w:rsidRDefault="00C65C60" w14:paraId="50A040D9" w14:textId="77777777"/>
        </w:tc>
      </w:tr>
      <w:tr w:rsidRPr="00C65C60" w:rsidR="00C65C60" w:rsidTr="00C3217B" w14:paraId="1DE8BB73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1403FA05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:rsidRPr="00C65C60" w:rsidR="00C65C60" w:rsidP="00C3217B" w:rsidRDefault="00C65C60" w14:paraId="779B5A6B" w14:textId="77777777"/>
        </w:tc>
      </w:tr>
    </w:tbl>
    <w:p w:rsidRPr="00C65C60" w:rsidR="00C65C60" w:rsidP="00C65C60" w:rsidRDefault="00C65C60" w14:paraId="046BF8EE" w14:textId="77777777">
      <w:pPr>
        <w:rPr>
          <w:sz w:val="19"/>
          <w:szCs w:val="19"/>
        </w:rPr>
      </w:pPr>
    </w:p>
    <w:p w:rsidRPr="00C65C60" w:rsidR="00C65C60" w:rsidP="00C65C60" w:rsidRDefault="00C65C60" w14:paraId="3D39873F" w14:textId="77777777">
      <w:pPr>
        <w:rPr>
          <w:b/>
        </w:rPr>
      </w:pPr>
      <w:r w:rsidRPr="00C65C60">
        <w:rPr>
          <w:b/>
        </w:rPr>
        <w:t>…..</w:t>
      </w:r>
    </w:p>
    <w:p w:rsidRPr="00C65C60" w:rsidR="00C65C60" w:rsidP="00C65C60" w:rsidRDefault="00C65C60" w14:paraId="039DE30F" w14:textId="77777777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Pr="00C65C60" w:rsidR="00C65C60" w:rsidTr="00C3217B" w14:paraId="6BD37DDF" w14:textId="77777777">
        <w:tc>
          <w:tcPr>
            <w:tcW w:w="9062" w:type="dxa"/>
            <w:gridSpan w:val="2"/>
            <w:shd w:val="clear" w:color="auto" w:fill="D9D9D9" w:themeFill="background1" w:themeFillShade="D9"/>
          </w:tcPr>
          <w:p w:rsidRPr="00C65C60" w:rsidR="00C65C60" w:rsidP="00C3217B" w:rsidRDefault="00C65C60" w14:paraId="5B1C6820" w14:textId="77777777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lastRenderedPageBreak/>
              <w:t>Task XXX</w:t>
            </w:r>
          </w:p>
        </w:tc>
      </w:tr>
      <w:tr w:rsidRPr="00C65C60" w:rsidR="00C65C60" w:rsidTr="00C3217B" w14:paraId="3E33D334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2B90C395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:rsidRPr="00C65C60" w:rsidR="00C65C60" w:rsidP="00C3217B" w:rsidRDefault="00C65C60" w14:paraId="6BABF06F" w14:textId="77777777"/>
        </w:tc>
      </w:tr>
      <w:tr w:rsidRPr="00C65C60" w:rsidR="00C65C60" w:rsidTr="00C3217B" w14:paraId="009DA211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653A358D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duration</w:t>
            </w:r>
          </w:p>
        </w:tc>
        <w:tc>
          <w:tcPr>
            <w:tcW w:w="6940" w:type="dxa"/>
          </w:tcPr>
          <w:p w:rsidRPr="00C65C60" w:rsidR="00C65C60" w:rsidP="00C3217B" w:rsidRDefault="00C65C60" w14:paraId="05253CE4" w14:textId="77777777"/>
        </w:tc>
      </w:tr>
      <w:tr w:rsidRPr="00C65C60" w:rsidR="00C65C60" w:rsidTr="00C3217B" w14:paraId="21CE1449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3A5F123C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:rsidRPr="00C65C60" w:rsidR="00C65C60" w:rsidP="00C3217B" w:rsidRDefault="00C65C60" w14:paraId="6C4B5A24" w14:textId="77777777"/>
        </w:tc>
      </w:tr>
      <w:tr w:rsidRPr="00C65C60" w:rsidR="00C65C60" w:rsidTr="00C3217B" w14:paraId="7C15D1EF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79ECFC13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:rsidRPr="00C65C60" w:rsidR="00C65C60" w:rsidP="00C3217B" w:rsidRDefault="00C65C60" w14:paraId="138F50A7" w14:textId="77777777"/>
        </w:tc>
      </w:tr>
      <w:tr w:rsidRPr="00C65C60" w:rsidR="00C65C60" w:rsidTr="00C3217B" w14:paraId="780C6B39" w14:textId="77777777">
        <w:tc>
          <w:tcPr>
            <w:tcW w:w="2122" w:type="dxa"/>
            <w:shd w:val="clear" w:color="auto" w:fill="D9D9D9" w:themeFill="background1" w:themeFillShade="D9"/>
          </w:tcPr>
          <w:p w:rsidRPr="00C65C60" w:rsidR="00C65C60" w:rsidP="00C3217B" w:rsidRDefault="00C65C60" w14:paraId="6C23B1A9" w14:textId="77777777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:rsidRPr="00C65C60" w:rsidR="00C65C60" w:rsidP="00C3217B" w:rsidRDefault="00C65C60" w14:paraId="306399B4" w14:textId="77777777"/>
        </w:tc>
      </w:tr>
    </w:tbl>
    <w:p w:rsidRPr="00C65C60" w:rsidR="00C65C60" w:rsidP="00C65C60" w:rsidRDefault="00C65C60" w14:paraId="0F7A6BF0" w14:textId="77777777">
      <w:pPr>
        <w:rPr>
          <w:i/>
        </w:rPr>
      </w:pPr>
    </w:p>
    <w:p w:rsidRPr="00C65C60" w:rsidR="00C65C60" w:rsidP="60DC85A6" w:rsidRDefault="00C65C60" w14:paraId="411D270B" w14:textId="77777777">
      <w:pPr>
        <w:jc w:val="both"/>
        <w:rPr>
          <w:b/>
          <w:bCs/>
          <w:lang w:val="en-US"/>
        </w:rPr>
      </w:pPr>
    </w:p>
    <w:p w:rsidRPr="00C65C60" w:rsidR="520A2D03" w:rsidP="60DC85A6" w:rsidRDefault="520A2D03" w14:paraId="7167EE0F" w14:textId="2FA0A66B">
      <w:p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Cost estimate</w:t>
      </w:r>
    </w:p>
    <w:p w:rsidRPr="00C65C60" w:rsidR="520A2D03" w:rsidP="60DC85A6" w:rsidRDefault="520A2D03" w14:paraId="13595651" w14:textId="6B0341DC">
      <w:pPr>
        <w:jc w:val="both"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7645"/>
        <w:gridCol w:w="1417"/>
      </w:tblGrid>
      <w:tr w:rsidRPr="00C65C60" w:rsidR="00225044" w:rsidTr="60DC85A6" w14:paraId="75ED304C" w14:textId="77777777">
        <w:tc>
          <w:tcPr>
            <w:tcW w:w="76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</w:tcPr>
          <w:p w:rsidRPr="00C65C60" w:rsidR="00EF3F89" w:rsidP="60DC85A6" w:rsidRDefault="00EF3F89" w14:paraId="7ADD1171" w14:textId="5478BDC7">
            <w:r w:rsidRPr="00C65C60">
              <w:rPr>
                <w:b/>
                <w:bCs/>
                <w:lang w:val="en-US"/>
              </w:rPr>
              <w:t>Cost category</w:t>
            </w:r>
          </w:p>
        </w:tc>
        <w:tc>
          <w:tcPr>
            <w:tcW w:w="141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</w:tcPr>
          <w:p w:rsidRPr="00C65C60" w:rsidR="00EF3F89" w:rsidP="60DC85A6" w:rsidRDefault="00EF3F89" w14:paraId="5FC7E2E7" w14:textId="023006D0">
            <w:r w:rsidRPr="00C65C60">
              <w:rPr>
                <w:b/>
                <w:bCs/>
                <w:lang w:val="en-US"/>
              </w:rPr>
              <w:t>Total costs (PLN)</w:t>
            </w:r>
          </w:p>
        </w:tc>
      </w:tr>
      <w:tr w:rsidRPr="00C65C60" w:rsidR="00225044" w:rsidTr="60DC85A6" w14:paraId="7066ED1A" w14:textId="77777777">
        <w:tc>
          <w:tcPr>
            <w:tcW w:w="76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7377D352" w14:textId="7D86A291">
            <w:pPr>
              <w:rPr>
                <w:lang w:val="en-US"/>
              </w:rPr>
            </w:pPr>
            <w:r w:rsidRPr="00C65C60">
              <w:rPr>
                <w:lang w:val="en-US"/>
              </w:rPr>
              <w:t>Materials and services</w:t>
            </w:r>
          </w:p>
          <w:p w:rsidRPr="00C65C60" w:rsidR="00EF3F89" w:rsidP="60DC85A6" w:rsidRDefault="00EF3F89" w14:paraId="2E5B188A" w14:textId="084BD184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41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77242727" w14:textId="7F3A20F1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Pr="00C65C60" w:rsidR="00225044" w:rsidTr="60DC85A6" w14:paraId="6511B5C1" w14:textId="77777777">
        <w:tc>
          <w:tcPr>
            <w:tcW w:w="76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6EA06993" w14:textId="5E62FFBC">
            <w:pPr>
              <w:rPr>
                <w:lang w:val="en-US"/>
              </w:rPr>
            </w:pPr>
            <w:r w:rsidRPr="00C65C60">
              <w:rPr>
                <w:lang w:val="en-US"/>
              </w:rPr>
              <w:t>Conference costs</w:t>
            </w:r>
          </w:p>
          <w:p w:rsidRPr="00C65C60" w:rsidR="00EF3F89" w:rsidP="60DC85A6" w:rsidRDefault="00EF3F89" w14:paraId="53282277" w14:textId="7AC8A94A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travel expenses for consultations and short-term scientific visits</w:t>
            </w:r>
          </w:p>
        </w:tc>
        <w:tc>
          <w:tcPr>
            <w:tcW w:w="141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7D42A0BD" w14:textId="7BA69615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Pr="00C65C60" w:rsidR="00225044" w:rsidTr="60DC85A6" w14:paraId="26193967" w14:textId="77777777">
        <w:tc>
          <w:tcPr>
            <w:tcW w:w="76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31350F8C" w14:textId="3D3B7999">
            <w:pPr>
              <w:rPr>
                <w:lang w:val="en-US"/>
              </w:rPr>
            </w:pPr>
            <w:r w:rsidRPr="00C65C60">
              <w:rPr>
                <w:lang w:val="en-US"/>
              </w:rPr>
              <w:t>Office supplies</w:t>
            </w:r>
          </w:p>
          <w:p w:rsidRPr="00C65C60" w:rsidR="00EF3F89" w:rsidP="60DC85A6" w:rsidRDefault="00EF3F89" w14:paraId="3F0FECE7" w14:textId="60B876D5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41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680942A5" w14:textId="7A2BCECE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Pr="00C65C60" w:rsidR="00225044" w:rsidTr="60DC85A6" w14:paraId="2FC0E1DA" w14:textId="77777777">
        <w:tc>
          <w:tcPr>
            <w:tcW w:w="764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</w:tcPr>
          <w:p w:rsidRPr="00C65C60" w:rsidR="00EF3F89" w:rsidP="60DC85A6" w:rsidRDefault="00EF3F89" w14:paraId="3DCB5C79" w14:textId="34549F6B">
            <w:r w:rsidRPr="00C65C60">
              <w:rPr>
                <w:b/>
                <w:bCs/>
                <w:lang w:val="en-US"/>
              </w:rPr>
              <w:t>Total costs (PLN)</w:t>
            </w:r>
          </w:p>
        </w:tc>
        <w:tc>
          <w:tcPr>
            <w:tcW w:w="141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9D9D9" w:themeFill="background1" w:themeFillShade="D9"/>
          </w:tcPr>
          <w:p w:rsidRPr="00C65C60" w:rsidR="00EF3F89" w:rsidP="60DC85A6" w:rsidRDefault="00EF3F89" w14:paraId="6412F0B8" w14:textId="5FC87D9A">
            <w:r w:rsidRPr="00C65C60">
              <w:rPr>
                <w:b/>
                <w:bCs/>
                <w:lang w:val="en-US"/>
              </w:rPr>
              <w:t xml:space="preserve"> </w:t>
            </w:r>
          </w:p>
        </w:tc>
      </w:tr>
    </w:tbl>
    <w:p w:rsidRPr="00C65C60" w:rsidR="520A2D03" w:rsidP="520A2D03" w:rsidRDefault="520A2D03" w14:paraId="7FCEC449" w14:textId="5C38F0DC">
      <w:pPr>
        <w:jc w:val="both"/>
      </w:pPr>
    </w:p>
    <w:sectPr w:rsidRPr="00C65C60" w:rsidR="520A2D03">
      <w:headerReference w:type="default" r:id="rId11"/>
      <w:footerReference w:type="default" r:id="rId12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0AA" w:rsidP="00D0272E" w:rsidRDefault="003640AA" w14:paraId="019E8BBD" w14:textId="77777777">
      <w:r>
        <w:separator/>
      </w:r>
    </w:p>
  </w:endnote>
  <w:endnote w:type="continuationSeparator" w:id="0">
    <w:p w:rsidR="003640AA" w:rsidP="00D0272E" w:rsidRDefault="003640AA" w14:paraId="15A430A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018261"/>
      <w:docPartObj>
        <w:docPartGallery w:val="Page Numbers (Bottom of Page)"/>
        <w:docPartUnique/>
      </w:docPartObj>
    </w:sdtPr>
    <w:sdtEndPr/>
    <w:sdtContent>
      <w:p w:rsidR="000A62D8" w:rsidRDefault="000A62D8" w14:paraId="270E1682" w14:textId="4A7E6C1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5C60">
          <w:rPr>
            <w:noProof/>
          </w:rPr>
          <w:t>3</w:t>
        </w:r>
        <w:r>
          <w:fldChar w:fldCharType="end"/>
        </w:r>
      </w:p>
    </w:sdtContent>
  </w:sdt>
  <w:p w:rsidR="000A62D8" w:rsidRDefault="000A62D8" w14:paraId="5965D4EA" w14:textId="777777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0AA" w:rsidP="00D0272E" w:rsidRDefault="003640AA" w14:paraId="02DFD20F" w14:textId="77777777">
      <w:r>
        <w:separator/>
      </w:r>
    </w:p>
  </w:footnote>
  <w:footnote w:type="continuationSeparator" w:id="0">
    <w:p w:rsidR="003640AA" w:rsidP="00D0272E" w:rsidRDefault="003640AA" w14:paraId="5627B81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272E" w:rsidRDefault="00D0272E" w14:paraId="403E5BA4" w14:textId="77777777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:rsidRPr="00D0272E" w:rsidR="00D0272E" w:rsidRDefault="00D0272E" w14:paraId="50321AF9" w14:textId="34EF46AC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alignment="center" w:relativeTo="margin" w:leader="none"/>
    </w:r>
    <w:r w:rsidRPr="00D0272E">
      <w:rPr>
        <w:lang w:val="en-US"/>
      </w:rPr>
      <w:t>Young Labs</w:t>
    </w:r>
    <w:r>
      <w:ptab w:alignment="right" w:relativeTo="margin" w:leader="none"/>
    </w:r>
    <w:r w:rsidR="00FF1E72">
      <w:rPr>
        <w:lang w:val="en-US"/>
      </w:rPr>
      <w:t>2</w:t>
    </w:r>
    <w:r w:rsidR="00FF1E72">
      <w:rPr>
        <w:vertAlign w:val="superscript"/>
        <w:lang w:val="en-US"/>
      </w:rPr>
      <w:t>nd</w:t>
    </w:r>
    <w:r>
      <w:rPr>
        <w:lang w:val="en-US"/>
      </w:rPr>
      <w:t xml:space="preserve"> 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B3281"/>
    <w:multiLevelType w:val="hybridMultilevel"/>
    <w:tmpl w:val="5C44F836"/>
    <w:lvl w:ilvl="0" w:tplc="E3E0AE6C">
      <w:start w:val="1"/>
      <w:numFmt w:val="upperRoman"/>
      <w:lvlText w:val="%1."/>
      <w:lvlJc w:val="right"/>
      <w:pPr>
        <w:ind w:left="720" w:hanging="360"/>
      </w:pPr>
    </w:lvl>
    <w:lvl w:ilvl="1" w:tplc="EF80A586">
      <w:start w:val="1"/>
      <w:numFmt w:val="lowerLetter"/>
      <w:lvlText w:val="%2."/>
      <w:lvlJc w:val="left"/>
      <w:pPr>
        <w:ind w:left="1440" w:hanging="360"/>
      </w:pPr>
    </w:lvl>
    <w:lvl w:ilvl="2" w:tplc="87ECDA04">
      <w:start w:val="1"/>
      <w:numFmt w:val="lowerRoman"/>
      <w:lvlText w:val="%3."/>
      <w:lvlJc w:val="right"/>
      <w:pPr>
        <w:ind w:left="2160" w:hanging="180"/>
      </w:pPr>
    </w:lvl>
    <w:lvl w:ilvl="3" w:tplc="6000720E">
      <w:start w:val="1"/>
      <w:numFmt w:val="decimal"/>
      <w:lvlText w:val="%4."/>
      <w:lvlJc w:val="left"/>
      <w:pPr>
        <w:ind w:left="2880" w:hanging="360"/>
      </w:pPr>
    </w:lvl>
    <w:lvl w:ilvl="4" w:tplc="181AE7B4">
      <w:start w:val="1"/>
      <w:numFmt w:val="lowerLetter"/>
      <w:lvlText w:val="%5."/>
      <w:lvlJc w:val="left"/>
      <w:pPr>
        <w:ind w:left="3600" w:hanging="360"/>
      </w:pPr>
    </w:lvl>
    <w:lvl w:ilvl="5" w:tplc="8738D366">
      <w:start w:val="1"/>
      <w:numFmt w:val="lowerRoman"/>
      <w:lvlText w:val="%6."/>
      <w:lvlJc w:val="right"/>
      <w:pPr>
        <w:ind w:left="4320" w:hanging="180"/>
      </w:pPr>
    </w:lvl>
    <w:lvl w:ilvl="6" w:tplc="75022CD6">
      <w:start w:val="1"/>
      <w:numFmt w:val="decimal"/>
      <w:lvlText w:val="%7."/>
      <w:lvlJc w:val="left"/>
      <w:pPr>
        <w:ind w:left="5040" w:hanging="360"/>
      </w:pPr>
    </w:lvl>
    <w:lvl w:ilvl="7" w:tplc="84A2C9A0">
      <w:start w:val="1"/>
      <w:numFmt w:val="lowerLetter"/>
      <w:lvlText w:val="%8."/>
      <w:lvlJc w:val="left"/>
      <w:pPr>
        <w:ind w:left="5760" w:hanging="360"/>
      </w:pPr>
    </w:lvl>
    <w:lvl w:ilvl="8" w:tplc="9A064B8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705"/>
    <w:multiLevelType w:val="hybridMultilevel"/>
    <w:tmpl w:val="AF5E3BE4"/>
    <w:lvl w:ilvl="0" w:tplc="CA8A8842">
      <w:start w:val="1"/>
      <w:numFmt w:val="upperRoman"/>
      <w:lvlText w:val="%1."/>
      <w:lvlJc w:val="left"/>
      <w:pPr>
        <w:ind w:left="1572" w:hanging="360"/>
      </w:pPr>
      <w:rPr>
        <w:rFonts w:hint="default"/>
        <w:b/>
        <w:i w:val="0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" w15:restartNumberingAfterBreak="0">
    <w:nsid w:val="6DAB0399"/>
    <w:multiLevelType w:val="hybridMultilevel"/>
    <w:tmpl w:val="4D620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rgUAMRKEwywAAAA="/>
  </w:docVars>
  <w:rsids>
    <w:rsidRoot w:val="00B41698"/>
    <w:rsid w:val="00012A46"/>
    <w:rsid w:val="00034A07"/>
    <w:rsid w:val="00060081"/>
    <w:rsid w:val="00064136"/>
    <w:rsid w:val="000737C1"/>
    <w:rsid w:val="000A62D8"/>
    <w:rsid w:val="0014742A"/>
    <w:rsid w:val="001863D9"/>
    <w:rsid w:val="001B0721"/>
    <w:rsid w:val="001C2081"/>
    <w:rsid w:val="001F6E67"/>
    <w:rsid w:val="00225044"/>
    <w:rsid w:val="002374F7"/>
    <w:rsid w:val="002627DA"/>
    <w:rsid w:val="002815B6"/>
    <w:rsid w:val="002B1F92"/>
    <w:rsid w:val="002C2703"/>
    <w:rsid w:val="003640AA"/>
    <w:rsid w:val="00394890"/>
    <w:rsid w:val="003B4B43"/>
    <w:rsid w:val="003D51D7"/>
    <w:rsid w:val="003D6FDB"/>
    <w:rsid w:val="00402A4E"/>
    <w:rsid w:val="00404855"/>
    <w:rsid w:val="00410021"/>
    <w:rsid w:val="00417ECD"/>
    <w:rsid w:val="00423CD9"/>
    <w:rsid w:val="00461972"/>
    <w:rsid w:val="004932FA"/>
    <w:rsid w:val="004E27A3"/>
    <w:rsid w:val="005223D6"/>
    <w:rsid w:val="0052350A"/>
    <w:rsid w:val="0053112F"/>
    <w:rsid w:val="00532E0B"/>
    <w:rsid w:val="005C0CA4"/>
    <w:rsid w:val="005C3646"/>
    <w:rsid w:val="006221EE"/>
    <w:rsid w:val="006326B9"/>
    <w:rsid w:val="0064796F"/>
    <w:rsid w:val="006B1C3F"/>
    <w:rsid w:val="006C49B4"/>
    <w:rsid w:val="00786011"/>
    <w:rsid w:val="007B0F71"/>
    <w:rsid w:val="007C09A3"/>
    <w:rsid w:val="00804BE2"/>
    <w:rsid w:val="0082223A"/>
    <w:rsid w:val="00864224"/>
    <w:rsid w:val="008F2A1D"/>
    <w:rsid w:val="008F7036"/>
    <w:rsid w:val="0090618D"/>
    <w:rsid w:val="00943C0D"/>
    <w:rsid w:val="00950AAD"/>
    <w:rsid w:val="00971B35"/>
    <w:rsid w:val="00995413"/>
    <w:rsid w:val="009B564E"/>
    <w:rsid w:val="009C5BAB"/>
    <w:rsid w:val="009F7F9E"/>
    <w:rsid w:val="00A47E65"/>
    <w:rsid w:val="00A70333"/>
    <w:rsid w:val="00A76685"/>
    <w:rsid w:val="00B2009D"/>
    <w:rsid w:val="00B25FF2"/>
    <w:rsid w:val="00B272BE"/>
    <w:rsid w:val="00B41698"/>
    <w:rsid w:val="00B7164E"/>
    <w:rsid w:val="00B77AD2"/>
    <w:rsid w:val="00B87C1B"/>
    <w:rsid w:val="00BE15B2"/>
    <w:rsid w:val="00C24AE6"/>
    <w:rsid w:val="00C41CE5"/>
    <w:rsid w:val="00C43488"/>
    <w:rsid w:val="00C5251B"/>
    <w:rsid w:val="00C65C60"/>
    <w:rsid w:val="00C708C6"/>
    <w:rsid w:val="00C70EB7"/>
    <w:rsid w:val="00C96A51"/>
    <w:rsid w:val="00D0272E"/>
    <w:rsid w:val="00D11AFC"/>
    <w:rsid w:val="00D5150F"/>
    <w:rsid w:val="00D820AA"/>
    <w:rsid w:val="00D832D9"/>
    <w:rsid w:val="00DF46DD"/>
    <w:rsid w:val="00E178FD"/>
    <w:rsid w:val="00E30FA5"/>
    <w:rsid w:val="00E30FDC"/>
    <w:rsid w:val="00E51E15"/>
    <w:rsid w:val="00E54354"/>
    <w:rsid w:val="00E62225"/>
    <w:rsid w:val="00E906F7"/>
    <w:rsid w:val="00EE306F"/>
    <w:rsid w:val="00EF3F89"/>
    <w:rsid w:val="00F11E65"/>
    <w:rsid w:val="00FA2EAB"/>
    <w:rsid w:val="00FA69EF"/>
    <w:rsid w:val="00FE1E09"/>
    <w:rsid w:val="00FF1E72"/>
    <w:rsid w:val="031CE1BB"/>
    <w:rsid w:val="1D6ACB6B"/>
    <w:rsid w:val="437C67A0"/>
    <w:rsid w:val="45BD27A0"/>
    <w:rsid w:val="51DF376F"/>
    <w:rsid w:val="520A2D03"/>
    <w:rsid w:val="60DC85A6"/>
    <w:rsid w:val="7476C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9B564E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D6FD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styleId="NagwekZnak" w:customStyle="1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styleId="StopkaZnak" w:customStyle="1">
    <w:name w:val="Stopka Znak"/>
    <w:basedOn w:val="Domylnaczcionkaakapitu"/>
    <w:link w:val="Stopka"/>
    <w:uiPriority w:val="99"/>
    <w:rsid w:val="00D0272E"/>
  </w:style>
  <w:style w:type="character" w:styleId="character-counter" w:customStyle="1">
    <w:name w:val="character-counter"/>
    <w:basedOn w:val="Domylnaczcionkaakapitu"/>
    <w:rsid w:val="009B5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34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5c3bf671d0b942d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a4807-5dec-40a1-ad10-c03575e45460}"/>
      </w:docPartPr>
      <w:docPartBody>
        <w:p w14:paraId="031CE1B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A00C72-5E6A-4E59-9A28-6C993B6CD29E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49e7ad478624eccbec424fb7d8bce5f&quot;:&quot;description&quot;,&quot;31dfd9a0d0e23b77101194770cebba08&quot;:&quot;Applicant’s&quot;,&quot;cfddf33ce62198b773e0df735853f8a6&quot;:&quot;institution&quot;,&quot;9fe1977929138151dc6599e669e7e9a2&quot;:&quot;evaluation ☐&quot;,&quot;cb957852470cc70f9a94cf628c9ef158&quot;:&quot;evaluation\u000b☐&quot;,&quot;eadb0f8cd43e34496923df8627550096&quot;:&quot;applicable)&quot;,&quot;be6ccd902f3d3be659d7adde0cc83305&quot;:&quot;Please provide&quot;,&quot;699021849a34610df24e6e9beee7f6c6&quot;:&quot;articles&quot;,&quot;3155b7140d67cc367228bd32f1f1a561&quot;:&quot;problem&quot;,&quot;71d3ecafb538a788e5b81aeb83c6c7ed&quot;:&quot;concept&quot;,&quot;ed225fb2cb927004368a91345e3a95d3&quot;:&quot;cost estimate&quot;,&quot;037110bc5ffb432a1244b74082562f0a&quot;:&quot;estimate&quot;,&quot;b26b229bb7fe4beae2f156b94ae0f071&quot;:&quot;services&quot;,&quot;987c27f526d41b9279d10bba75ca4a89&quot;:&quot;scientif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2" ma:contentTypeDescription="Utwórz nowy dokument." ma:contentTypeScope="" ma:versionID="5884b25e50185bd4c75baed81f04d42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5ed2879eee26a1c0569577c1405d5a86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B9A62-A5D9-4031-BAD9-87E1C2CF5CDC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cdbf2225-edb4-417e-8aab-e515d68531c6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388d1635-32b9-44f8-8f89-c63b5c9f8ebc"/>
  </ds:schemaRefs>
</ds:datastoreItem>
</file>

<file path=customXml/itemProps2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6E0094-B1AF-4E2C-A967-A41489A86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388d1635-32b9-44f8-8f89-c63b5c9f8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8EC021-159C-454E-9358-01017ADD6F6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iotr Pietrzyk</dc:creator>
  <keywords/>
  <dc:description/>
  <lastModifiedBy>Katarzyna Hąc-Wydro</lastModifiedBy>
  <revision>44</revision>
  <dcterms:created xsi:type="dcterms:W3CDTF">2022-04-22T13:03:00.0000000Z</dcterms:created>
  <dcterms:modified xsi:type="dcterms:W3CDTF">2022-05-25T05:33:39.23811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